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Давыд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Арсент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3922788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2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4033157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3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4030991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0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3613000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r>
        <w:drawing>
          <wp:inline>
            <wp:extent cx="3733800" cy="4081772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1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r>
        <w:drawing>
          <wp:inline>
            <wp:extent cx="3733800" cy="4066785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6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4112114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12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4023075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3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4023908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3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4035086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5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3963572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3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4081130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1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Давыдов Сергей Арсентьевич</dc:creator>
  <dc:language>ru-RU</dc:language>
  <cp:keywords/>
  <dcterms:created xsi:type="dcterms:W3CDTF">2024-06-21T15:43:29Z</dcterms:created>
  <dcterms:modified xsi:type="dcterms:W3CDTF">2024-06-21T15:4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